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เจ้าหน้าที่</w:t>
      </w:r>
      <w:r>
        <w:t xml:space="preserve"> </w:t>
      </w:r>
      <w:r>
        <w:t xml:space="preserve">30000-1501</w:t>
      </w:r>
      <w:r>
        <w:t xml:space="preserve"> </w:t>
      </w:r>
      <w:r>
        <w:t xml:space="preserve">ชีวิตกับสังคมไทย</w:t>
      </w:r>
      <w:r>
        <w:t xml:space="preserve"> </w:t>
      </w:r>
      <w:r>
        <w:t xml:space="preserve">ครูพัชญา</w:t>
      </w:r>
      <w:r>
        <w:t xml:space="preserve"> </w:t>
      </w:r>
      <w:r>
        <w:t xml:space="preserve">(เช้า)</w:t>
      </w:r>
      <w:r>
        <w:t xml:space="preserve"> </w:t>
      </w:r>
      <w:r>
        <w:t xml:space="preserve">031166</w:t>
      </w:r>
    </w:p>
    <w:p>
      <w:pPr>
        <w:pStyle w:val="Date"/>
      </w:pPr>
      <w:r>
        <w:t xml:space="preserve">วันอังคารที่</w:t>
      </w:r>
      <w:r>
        <w:t xml:space="preserve"> </w:t>
      </w:r>
      <w:r>
        <w:t xml:space="preserve">2</w:t>
      </w:r>
      <w:r>
        <w:t xml:space="preserve"> </w:t>
      </w:r>
      <w:r>
        <w:t xml:space="preserve">มกราคม</w:t>
      </w:r>
      <w:r>
        <w:t xml:space="preserve"> </w:t>
      </w:r>
      <w:r>
        <w:t xml:space="preserve">2567</w:t>
      </w:r>
      <w:r>
        <w:t xml:space="preserve"> </w:t>
      </w:r>
      <w:r>
        <w:t xml:space="preserve">เวลา</w:t>
      </w:r>
      <w:r>
        <w:t xml:space="preserve"> </w:t>
      </w:r>
      <w:r>
        <w:t xml:space="preserve">10.0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นนี้เป็นหน่วยที่มองเห็นไหม นักเรียนเรียนดูในสไลด์นะคะ ตลอดความรู็และคววามและความสามารถตลอดจนความเชื่อและนำไปปฏิบัติเพื่อแก้ไขปัญหาของมนุษย์ อันที่ 2 ภูมิปัญหาไทย หมายถึง ความรู้ ความสามารถ จากการสะสมประสบการ์ณที่ผ่านเลือกสรร ปรุงแต่ง พัฒนา และถ่ายทอดมาเป็นเวลานาน ลิอกสรรปรุงแต่ง และุ่ายทอด ให้สมดุลกับสภาพพัฒนาการดำเนินชีวิตของคนไทย ความสามารถของชุมชนที่สั่งสมสืบทอดการมาเป็นเวลานานจากการเรียนรู้ และเพื่อดำรงชีวิตให้มีความสุขนะคะ ฉะนั้น ปัญหา ต่อไปนะคะ ภูมิปัญญาผู้ทรงผู้ปัญหาหมายถึงผุ็เป็ฯเจ้าของพภูมิปัญญาประสบความสำเร็จ ปราชญ์ชาวบ้าน ปราชญ์ชาวบ้าน หมายถึง ประสบคววหรือภูมิปัญญาชาวดำเนินชีวิตจนประสบความสำเร็จกับปัจจุบันได้อย่างเหมาะเป็นสิ่งที่ชาวบ้าน คนเถ้าคนแก่หมู่บ้านของตนเองนะคะ แล้วก็นำมาเผยแพร่เชื่อมโยงสู่ต่างอันนี้ก็เป็นปราชญ์จังหวัดสุรินทร์ก็มีภูมิปัญญาท้องถิ่นก็มีการเลี้ยงช้าง การผอผ้าจากรุ่นปู่ ย่า ตา ยาย นะคะ แล้วก็นำมาสู่เราในปัจจุบันลักษณะของภูมิปัญญาไทยมี 5 ประการด้วยกันนะคะ ข้อที่ 1 เอกลักษณ์ของคนไทยของคนไทยนะคะ ตัวนี้เป็นเอกลักษณ์ของคนไทยเราเองนะคะ ข้อที่ 2 มีลักญณะเป็นทั้งความรู้ความรู้ความสามารถ ทักษะ และควาเชื่อของคนไทยเป็นเรื่องเกี่ยกับการแก้ปัญหา การเรียนรู้ การจัดการ และการปรับตัวอยู่รอดของบุคคล ชุมชน และสังคมไทย ข้อที่ 4 มีการปรับปรุงให้เข้ากับกเปลี่ยนแปลงให้เข้ากับสภาพแวดล้อม ตามยุค ตามข้อที่ 5 เป็นความสัมพันธ์ระหว่างบุคคลกับบุคคล บุคคลกับธรรมชาติ และสิ่งแวดล้อม และบุคคลที่เหนือธรรมชาตสิ่งที่เหนือธรรมชาติ อันนี้เป็นคุณลักษณะที่พิเศษภูมิปัญญาไทยทั้ต่อไป เป็นประเภท มี 10 ด้าน ด้วยกัน ดังนี้นะคะ 1. ด้านอะไรบ้างนะคะ ออันที่ 2 ด้านอุตสาหกรรมและหัตถกรรมนะคะ ข้อที่ 3 ด้านกองทุน ข้อที่ 4 ด้านการแพทย์แผนไทย ข้อที่ 5 ด้านศิลปกรรมข้อที่ 6 ด้านภาษาและวรรณกรรม ข้อที่ 7 ด้านด้านที่ 8 ด้านโภชนาการนะคะ ด้านที่ 9 ด้านองค์กรของชุมชนด้านที่ 10 นะคะ ด้านที่ 10 จะเป็นด้านจัดการทรัพยกรธรรมชาติและสิ่งแวดล้อมฉะนั้น ในด้านทางด้านเกษตรกรรม ครูจะยกตัวอย่าง ด้านเศรษฐกรรมทฤษฎีใหม่ เศรษฐกิจพอเพียงนะคะ เราก็จะมีการเพาะปลูก นำปุ๋ยอินทรีย์มาเลี้ยงมาเลี้ยง นำปุ๋ยอินทรีย์มาใช้ในการเพาะปลูกนะคะ กับพืชพันธ์ต่างๆใช้เกี่ยวกับเทคโนโลยีต่าง ๆ ให้เหมาะสมกับการเกษตรนะคะ ส่วนการเลี้ยงสัตว์ เอามาผสมผสานนะคะ กับการทำไร่ ทำสวนนา สวนผสมนะคะ อันนี้เป็ฯด้าานเกษตรกรรมด้านที่ 2 ด้านอุตสาหกรรมและหัตถกรรมจะเป็นการทอผ้า การจัดสาน และแกะสลักใในจังหวัดสุรินทร์เรา ก็มีการเลี้ยงไหม ทอผ้าไหมนะคะ ซึ่งเป็นด้านเศรษฐกิจของจังหวัดเรานะคะ ภูมิปัญญาท้องถิ่นภูมิปัญญานะคะ แล้วก็มีการแกะสลักด้วยนะคะ ในด้านที่ 3กองทุนและธุรกิจชุมชน ด้านกองทุนและธุรกิจชุมชนเรามีการจัดตั้งสวัสดิ์การรักษาพยาบาลให้กับผู้จัดการกองทุนกับชุมชนนะคะ อันนี้คือการตั้งป็นชุมชนอนามัยของเรานะคะ ในชุมชนท้องถิ่นของตนเองนะคะ ด้านที่ 4 หมอนวลการแพทย์แผนไทยหมอยากลางบ้าน หมอแผนโบราณและหมอสมุนไพรไทยนะคะ ตัวนี้ก็จะมีการการที่ให้ชุมชนนะคะ มีการนวดแผนโบราณเพื่อไว้บริการประชาชนในหมู่บ้านของตนเองนะคะ ต่อไปด้านศิลปด้านศิลปะหัตถกรรม อันนี้เป็นนักจิตรกรรม ดนตรีนาฏศิลการละเล่นพื้นบ้านเรานะคะ แต่ละท้องถิ่นก็ไม่เหมือนกันนะคะ จะแตกต่างกันออกไป ของแต่ละชุมชนนะคะ ของแต่ละหมู่บ้าน ด้านที่ 6 นะคะ ด้านภาษาและวรรณกรรม ด้านภาษาวรรณกรรม ก็คือเกี่ยวกับวรรณกรรมพื้นบ้านต่างๆ ภาษาถิ่นของเรา จังหวัดสุรินทร์มีตั้ง 4 ภาษานะคะ มีภาษาเขมรนะคะ ภาษาส่วยนะคะ ลาวนะคะ และก็ภาษไทยภาษาไทยนะคะ ไทยเดิ้งนะคะ ไทยเดิ้ง ก็คือไทยโคราชนะคะ ส่วนด้านภาษาและวรรณกรรมภาษาและวรรณกรรม วรรณกรรมนะคะ มีวรรณกรรมพื้นบ้าน วรรณกรรมท้องถิ่น มีการจัดทำนุกรมต่าง ๆ นะคะ แล้วก็หนังสือโบราณนะคะ ด้านที่ 7 เป็ฯด้านปรัชญาและประเพณี เช่น ประยุกต์ใช้หลักธรรมทางพระพุทธศาสนา หลักการพุทธศาสนาของเรานะคะ แล้วก็ประยุกต์ประเพณี งานบุญต่างๆ เข้ามาเป็นด้านโภชนาการ ด้านโภชนาการนี้จะเป็นด้านการปรุงอาหารและยากับความต้องการของร่างกายนะคะ การเกิดราศี และการกินตามธาตุต่างๆด้านที่ 9 ด้านองค์กรชุมชนนะคะ เช่น การทอผ้าไหม แล้วก็ร้านสหกรณ์ในชุมชนนะคะ อันนี้ ทุกชุมชนจะต้องมีการนะคะ ในการรวมกลุ่ม เช่น สุรินทร์เราก็ทอผ้าไหม ที่บ้านท่าสว่างนะคะ การทำทำเครื่องจักสานนะคะ แล้วก็น้ำในสหกรณ์ในชุมชน กลุ่มออมทรัพย์ เกี่ยวกับสมุนไพรนะคะ ด้านที่ 10 เป็นด้านการจัดการเป็นการปลูกป่านะคะ การสร้าการสร้างแนวปะการังเทียมนะคะ ในทะเลนะคะ ทีนี้ ลักษณะสัมพันธ์กัน นะคะ 1. ความสัมพันธ์ระหว่าที่อยู่รวมกันในชุมชนนะคะ อันนี้มีความสัมพันธ์กัน ชุมชนกับชุมชนที่แตกต่างกันออกไปนะคะ การรวมกลุ่มนะคะ การพูด การใชช้วัฒนธรรมนะคะ อันที่ 2 ความสัมพันธ์ระหว่างคนกับโลก คนกับสัตว์และพืช และ และสิ่งแวดล้อม อันที่ 3 นะ ความสัมพันธ์ระหว่างคนกับสิ่งศักดิ์เหนือโลกต่อไปความสามารของภูมิปัญญาไทยมี 4 ประการด้วยกันนะคะ 1. สร้างชาติไทยให้เป็นแผ่นอันนี้ก็คือคนเราอยู่รวม ๆ กัน หลายๆชน หลายๆเผ่าให้มั่นคงขึ้นมานะคะ ข้อ 2 สร้างความภูมิใจ แก่ขาวไทยนะคะ แก่ขาวไทยด้วยกันนะคะ ข้อที่ 3 สามารถประยุกต์ไปใช้ในการดำเนินชีวิตได้อย่างเหมาะสมนะ เมื่อเราเรียนไปแล้วเราก็สามารถนำมาประยุกต์ใช้ในชีวิตของเรานะ คือชีวิตประจำวันนั่นข้อที่ 4 สร้างความสมดุลระหว่างคนในสังคม ธรรมชาติและสิ่งแวดล้อม อันนี้สังคมช่วยกันนะคะ ให้เกิดความสมดุลนะคะ พร้อมทั้งมีสิ่งแวดล้อมนะคะ นะคะ เช่น การปลูกป่า ปลูกต้นไม้เพิ่มแทนจากต้นไม้ที่ตายไปแล้วอันที่ 5 ข้อที่ 5 นะคะ การปรับปรุง เปลี่ยนแปลงให้เหมาะสมกนะคะ นักเรียนดู ในรูปภาพ อาหารของภาคต่าง ๆ นะคะ น่าทานไหมนะคะ น่าทานไหม เห็นไหมภาคเหนือมีอะไรบ้าง อาหารที่เราชอบทานกัน มีแครอท แตงกวา แตงกวานะคะ อะไรอีก ข้าวโพดอ่อน แคบหมูนะคะ น้ำพริกอะไรน้ำพริกอ่องนะ ที่นำมาเป็นอาหารนะ เพิ่มความอร่อย ส่วนอาหารภาคใต้ มีอะไรบ้าง มีสะตอผัดกุ้งน่าทานมาก เห็ฯไหมสวยงามเลยอันนี้เป็นอาหารของภูมิปัญญาของแต่ละภาค นะคะ ภาคอีสานเรานี่แซ่ยหลาย มีอะไรบ้าง มีลาบ ก้อย ส้มตำ ผัดไท น้ำพริกนะคะ ผัดไทยนะคะ น้ำพริกจิ้มแจ่ว อันนี้ช่วยให้เราเจริญอาหาร ตามธรรมชาตินะคะ เราหามา มารับประทานกันแล้วก็อะไรนะคะ เขาเรียกอะไรหมกหน่อไม้หรือเปล่า นักเรียนดู ตรงกลาง ต่อไป อาหารของภาคกลาง อันนี้ภาคกลางเราก็ทานได้เหมือนกัน ภาคกลางเราก็จะมีต้มยำกุ้งนะ ยำนะคะ ทอดมัน ทอดมันปลาแล้วก็แกงกะทินะคะ แล้วก็อะไรคะ แล้วก็ผักลวกจิ้มน้ำพริก น้ำพริกอ่องอาหารสำหรับภาคกลางนะคะ มีแต่อาหารน่าทานทั้งนั้นนะคะ ทีนี้ ขนมไทย ขนมที่มีชื่อแล้วก็เป็นมงคล สวยงาม แล้วก็สวยงามมาก แล้วก็อร่อยด้วย1. นะคะ แผนกอาหารมีอะไรบ้าง 1 อะไรคะ เม็ดขนุน มีทำเป็นรูปแบบต่าง ๆ นะคะ ปั้นเป็นรูปแบบต่าง ๆ นะคะ ทองหยิบ ทองหยอดนะคะ อันนี้ก็สวยงามนะคะ น่ารับประทานนะคะ ทีนี้น้ำ น้ำผลไม้ที่มีประโยชน์ต่อสุขภาพเรานะคะ น้ำผลไม้ที่มีประโยชน์ต่อสุขภาพเรานะคะ ประเทศไทย ประเทศเรา มีผลไม้นะคะ อุดมสมบูรณ์นะคะ ภูมิปัญญาไทยเรามีรายได้ด้วยนะคะ จะมีคุณค่าทางอาหารและ คุณค่าทางยา สำหรับอาหารที่จะมีคุณค่าทางอาหารและทางยานะคะ จะมีน้ำผลไม้ มีน้ำฝรั่ง น้ำมะขาม นะคะ น้ำฝรั่ง เราเอาฝรั่งมาปั่น ผรั่งจะมีมีวิตามินซีสูงนะ ช่วยป้องกันโรค เลือดออกตามไรฟันช่วยลดสารพิษในร่างกาย และป้องกันไม่ให้ไขมันนำน้ำฝรั่งมาปั่นแล้วก็ทานนะคะ ช่วยลดคุณค่าทางยาฝรั่งจะช่วยลดระดับไขมันในเส้นเลือดนะคะ อันนี้จากผลฝรั่งนะคะ ต่อไปมะขาม มะขามมีวิตามินอะไรมากที่สุด มะขามมีวิตามินเอ นะคะ ช่วยบำรุงสายตา และมีแคลเซียมนะ ช่วยบำรุงกระดูกคุณค่าทางยานะ ช่วยทำอะไรคะ ขับเสมหะ เวลาเราไอน้ำมะขามน้อย ๆ นะคะ ก็จะช่วยให้เราบรรเทาได้นะคะ ลดอาการโลหิตจาง ป้องกันเลือดออกตามไรฟัน เช่นเดียวกันกับฝรั่ง น้ำมะม่วง มีประโยชน์อย่านะคะ มีวิตามิน และวิตามินซีสูงมาก ช่วยบำรุงสายตา ช่วยบำรุง ออกตามไรฟันเหมือนกันนะคะ เป็นยาระบายอ่อน ๆ นะคะอันนี้ต่อไปน้ำส้มนะ ส้มเขียวหวานเรา ส้มเช้งเรานะคะ ส้ม ตระกูลส้มทั้งหลายอันนี้จะมีวิตามิน A สูงมาก ช่วยบำรุงสายตาเหมือนการ มีแคลเซียมฟอสฟอรัส และวิตามินซีนะคะ อันนี้บำรุงกระดูก ถ้าเราทานไปแล้ว ใครชอบบ้างน้ำส้มนะคะ ป้องกันโรคโลหิตจางนะคะ อันนี้คุณค่าทางยานะคะ มาดูน้ำสับปะรดนะคะ น้ำสับปะรด มีไหม อันนี้มีมะนาว มีมะเขือเทศ แล้วก็มีอะไรนะคะ มีแตงโมนะคะ น้ำลับปะรดมีแคลเซียมและฟอสฟอรัสสูง ช่วยบำรุงกระดูกและฟันนะคะ มีคุณค่าทางอาหาร ทางยา ช่วยย่อยอาหารและที่สึกหรอเป็นน้ำผักและผลไม้ที่มีประโยชน์ต่อสุขภาพของเรา และมีอีกเยอะที่เราได้พูดถึงด้านเครื่อนุ่งห่มนะ เครื่องนุ่มห่มนะคะ นะ ส่วนมากนะคะ เราจะใช้เสื้อผ้ามาจากฝ้ายที่เขาปั้นขฝ้ายที่เขาปั่นขึ้นมานะคะ แล้วเอามาสวมใส่มาตัดใส่นะคะ ภูมิปัญญาไทยด้านเครื่องนุ่งห่ม เรามาดนะคะ เครื่องนุ่งห่มนะคะ นับตั้งแต่อดีตจนถึงปัจจุบันนะคะ เครบรรพบุรุษผู้ทอที่แฝงไว้ ถึงเอกลักษณ์และความผูกพันระหว่างธรรมชาติกับวิถีชีวิตของประเทศไทยนะคะ ผ้าทอมือ ผ้าทอมือของไทย ที่ได้รับมาจากบรรพชน บรรพชนคือใครคะ บรรพชนพ่อแม่ของเรานะคะ ตั้งแต่สมัยโบราณนะคะ จนมาถึงปัจจุบัน ตะวันออกเฉียงเหนือและภาคใต้ของไทย จำแยกออก 8 วิธีด้วยกัน นะคะ อันแรกนะ เก็บ… การมัดหมี่ มัดหมี่ผ้าไทยนะคะ ผ้าไทยนะคะ มัดหมี่จากไหมนะคะ กับวิธีต่าง ๆ ผ้าจุก ผ้าคิดผ้าการเกาะ ผ้ายกมุก ผ้าทอขัดประณีตนั้นของแต่ละลวดลายแตกต่างกันออกไป ชีวิต วัฒนธรรม และสิ่งแวดล้อม และความเชื่อตามศาสนาสีสันการทอผ้าไหมหรือทอผ้าไทยนะคะ ภูมิปัญญาไทยไทย ใช้สีธรรมชาติที่หาได้ในท้องถิ่นมาย้อมให้เหมาะสมกับลวดลาย เช่น ถ้าต้องการผ้าสีเหลืองจนถึงสีน้ำตาว่าจะใช้แก่นขนุน ตัวนี้ใช้แก่นขนุนนะคะ สีแดงก็จะใช้จากครั่งในการมาย้อมสีก่อนนะคะ ส่วนสีเทา สีน้ำตาล จะใช้ลูกมะเกลือนะคะ ใช้ในการย้อมผ้า ซึ่งจะทำให้มีคุณค่ามากขึ้น นะคะ วันนี้ครูใส่ชุดผ้าไทยมาให้เราดูนะคะ ครูใส่ผ้าถุงตัวนี้นะคะ ผ้าถุงที่ครูใส่ตัวนี้เป็นผ้าถุงที่ ทำไมคะ เป็นผ้าทอจังหวัดสุรินทร์ เดี๋ยวครูให้ดูนะคะ ยืนให้ดูสวย ๆ นะคะ ผ้าไหมตัวนี้นี่ เขาจะเอาจาก จาก จากอะไร ผ้าหมักโคลนนะคะ สีจะเอามาจากสีธรเอามาจากคลังที่ครูใส่นะคะ เป็นสีธรรมชาติ เอามาให้เราดูนะคะ กับผ้าผืนนี้นะคะ ที่ครูใส่วันนี้นะคะ ก็นำผ้าไทยมาให้พวกเราดูด้วยนะคะ เกี่ยวกับภูมิปัญญาไทย ของจังหวัดสุรินทร์เรานะคะ ทีนี้ ดูผ้ามัดหมี่ ดูผ้ามัดหมี่นะ ลายมัดหมี่ ลายมัดหมี่ จังหวัดลพบุรีแล้วก็ผ้าทอยกดอก ภุมเรียง จังหวัดนะคะ ทีนี้มาดูผ้ายกดอกแต่ละอย่างนะคะ ผ้าทอพื้นเมืองที่มีชื่อเสียงของไทยในแต่ละภูมิภาค ที่เป็นเอกลักษณ์นะคะ จะมีอยู่ 10 ชนิดด้วยกัน ประเภทแรกนะ ผ้าตีนจกนะ ผ้าตีนจุก ผ้าซตีนจก จากอำเภอแม่แจ่ม จากจังหวัดเชียงใหม่นะคะ อันที่ 2 ผ้าทอไทลื้อ ผ้าทอไทยลื้อ เป็นของชาวบ้านสีเดินชัย อำเภอเชียงขอม จังหวัดเชียงรายนะคะ เป็นศิลปกรรมของล้านนาล้านนา โดยชาวไทยลื้อนะคะ เป็นผู้สืบทอดมานะคะ จุดเด่น ก็คือการออกแบบลวดลายนะคะ ลายจุกและเติมส่วนชายด้วยผ้าสีครามและสีดำไเราก็จะเห็นอยู่กันทั่วไปนะคะ ส่วนผ้าตีนจุกลับแล นะคะ เป็นมรดกของวัฒนธรรมที่สืบทอดกันมานะคะ จากชาวไทย ชาวไทยยัว ของเมืองเชียงแสนนะคะ อันนี้ครูจะอธิบายเกี่ยวกับแต่ละประเภทนะคะ อันที่ 4 นะคะ ผ้าไหมแพรวา แพรวา ของจังหวักกาฬสินธุ์ แห่งผ้าไหมนะคะ เป็นภูมิปัญญาของชาวภูไทยผูไท โดยการทอผ้าสไบ โดยการทอผ้าไทยลวดลายมากถึง 12 ลายด้วยกันนะคะ มีสีสันที่มีชีวิตชีวาการจก และการขิด ผสมผสานกัน ซึ่งผุ้ที่ทอจะต้องมีความรู้มาเป้ฯอย่างดี คือ เป็นผู้เชี่ยวชาญในการทอผ้าไหมนั่นเองนะคะ ส่วนผ้าไหมอันที่ 5 นะคะ ก็คือมัดหมี่ของจังหวัดขอนแก่น ตัวนี้นะคะ หมัดหมี่เป็นผ้าทอพื้นเมืองที่มีชื่อเสียงของภาคตะวันออกเฉียงเหนือ โดยจะใช้ศิลปะกับผ้าไหมโดย ถักทอพื้นซิ้นให้ไร้ปลาย ไร้ปลาย ให้ไร้จกนะคะ ที่นิยมก็มีร่ายนะคะ ซึ่งมีลวดลายแปลกออกไปนะคะ อันที่ 6 นะคะ ผ้าขิดหนองบังลำภู อยู่อำเภอกลางนะคะ อำเภอนากลางนะคะ ไม่ใช่อำเจังหวัดหนองบัวลำภู สืบสานมรดกโบราณ โดยทอเส้นไหม เส้นพื้น พฤษา พณาสัตว์ อันนี้ดูงดงาม ของหนองบัวลำอันนี้เป็นของอำเภอศรีสัสจังหวัดสุโขทัย อันนี้เป็นสิ่งที่สืมาจากเมืองทวน สาธารณรันิยมประชาชนลลาว ลายผ้าทอที่นิยม ก็คือลายน้ำอ่างนะคะ ต่อไปผ้ามัดหมี่จังหวัดลพบุรีที่เราเห็นในรูปภาพนะคะ จะทอด้วยผ้าทอ มีลายที่ซับซอย่างละเอียดอ่อนแล้วก็มัดย้อมโดยมีลวดลายเป็นธรรมชาติชีวิตของชาวบ้านอันนี้เป็นผ้ามัดหมี่นะคะ ต่อไปภูมิปัญญาด้านที่อยู่อาศัยนะคะ ด้านที่อยู่อาศัยก็มี แตกต่างกันออกไป สวยงามนะคะ เป็นศาลาเรือนไทย สวยงามมากทีนี้ภูมิปัญญาไทยอยประเทศไทยเรา เป็นสมาชิกทั้ง 10 ประเทศ มีเเอกลักษณ์ ของประเทศ เป็ฯเอกลักษณ์ประจำชาติการแสดงประจำชาติและอาหารยอดนิยมของแต่ประเภทของภูมิภาคเอเชียเรา มีความหลากหลายน่าสนใจ น่าศึกษา ต่อไปนะคะ ครุก็จะให้เราทำงานนะคะ ในรายหน่วยวิชาในชีวิตกับสังคมไทยในหน่วยที่ 2ท้ายบทนะคะ ให้นักเรียนทำให้หนังสือเลย ที่หนังสือ ทีครูแจกมีอะไรจะซักถามวิทยากรไหมถามได้เลยค่ะ ดูหน้าจอ ถามได้เลยถามได้เลยลูก การนำเสนอ นะ จะให้ทำงาน ครุจะให้ทำงานเลย จะมีทำงานในหนังสือที่ครูให้ นักเรียนอะไรจะถามท่านวิทยากรนะคะ หน้าจอเลยค่ะสงสัยไหมคะ บุญหลายสงสัยไหม สงสัยไหมยกมือ ยกมือ ถามเลย ถามเลย ถามท่านวิทยากร</w:t>
      </w:r>
    </w:p>
    <w:p>
      <w:pPr>
        <w:pStyle w:val="BodyText"/>
      </w:pPr>
      <w:r>
        <w:t xml:space="preserve">(ล่าม) ค่ะ ได้ยินเสียงล่ามไหมคะ ค่ะ เหมือนน้องน่าจะขอสไลด์น่ะค่ะ อะไรนะคะ น้องต้องการขอสไลด์นำเสนอเพื่อนำไปจดน่ะค่ะ</w:t>
      </w:r>
    </w:p>
    <w:p>
      <w:pPr>
        <w:pStyle w:val="BodyText"/>
      </w:pPr>
      <w:r>
        <w:t xml:space="preserve">(อาจารย์) อ๋อ คะ ก็จะมีหนังสืออยู่มนหนังสือค่ะ เขามีมีหนงานเขาจะมีฝนหนังสืออยู๋แล้วทำในหนังสือเรียนเลยค่ะ เขามีของเขาอยู่แล้วค่ะ ที่อาจารย์นำเสนอเลยใช่ไหมครับ</w:t>
      </w:r>
    </w:p>
    <w:p>
      <w:pPr>
        <w:pStyle w:val="BodyText"/>
      </w:pPr>
      <w:r>
        <w:t xml:space="preserve">(อาจารย์) ค่ะ</w:t>
      </w:r>
    </w:p>
    <w:p>
      <w:pPr>
        <w:pStyle w:val="BodyText"/>
      </w:pPr>
      <w:r>
        <w:t xml:space="preserve">(ล่าม) เป็นหน้าที่เท่าไหร่ เขาก็จะเขียนอันเดียวกันค่ะ ครับครับ ไม่มีอะไรแล้วครับ ขอบคุณครับ</w:t>
      </w:r>
    </w:p>
    <w:p>
      <w:pPr>
        <w:pStyle w:val="BodyText"/>
      </w:pPr>
      <w:r>
        <w:t xml:space="preserve">(อาจารย์) ขอบคุณครับ ใครจะถามอีกมีไหมเเอ่ย ถามอีกไหม อยู่ 2 คนค่ะ 2-3 คน คุยได้พอรู้เรื่อง ขอบคุณค่ะท่านวิทยากรนะคะ ขอบคุณมากค่ะ ต่อไปก็จะให้เด็กทำงานค่ะ 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เจ้าหน้าที่ 30000-1501 ชีวิตกับสังคมไทย ครูพัชญา (เช้า) 031166</dc:title>
  <dc:creator/>
  <cp:keywords/>
  <dcterms:created xsi:type="dcterms:W3CDTF">2024-01-02T04:26:59Z</dcterms:created>
  <dcterms:modified xsi:type="dcterms:W3CDTF">2024-01-02T04: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มกราคม 2567 เวลา 10.08 น.</vt:lpwstr>
  </property>
  <property fmtid="{D5CDD505-2E9C-101B-9397-08002B2CF9AE}" pid="3" name="subtitle">
    <vt:lpwstr/>
  </property>
</Properties>
</file>